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7BA4C" w14:textId="7FA074AB" w:rsidR="006F4BB5" w:rsidRPr="00A77C6B" w:rsidRDefault="006F4BB5" w:rsidP="006F4BB5">
      <w:pPr>
        <w:rPr>
          <w:rFonts w:cstheme="minorHAnsi"/>
          <w:b/>
          <w:bCs/>
          <w:color w:val="002060"/>
          <w:sz w:val="24"/>
          <w:szCs w:val="24"/>
          <w:lang w:val="sr-Cyrl-RS"/>
        </w:rPr>
      </w:pPr>
      <w:r w:rsidRPr="00A77C6B">
        <w:rPr>
          <w:rFonts w:cstheme="minorHAnsi"/>
          <w:b/>
          <w:bCs/>
          <w:color w:val="002060"/>
          <w:sz w:val="24"/>
          <w:szCs w:val="24"/>
          <w:lang w:val="sr-Cyrl-RS"/>
        </w:rPr>
        <w:t xml:space="preserve">Формулар за жалбе                                                                                                       </w:t>
      </w:r>
      <w:r w:rsidR="004F322A">
        <w:rPr>
          <w:rFonts w:cstheme="minorHAnsi"/>
          <w:b/>
          <w:bCs/>
          <w:color w:val="002060"/>
          <w:sz w:val="24"/>
          <w:szCs w:val="24"/>
          <w:lang w:val="sr-Latn-RS"/>
        </w:rPr>
        <w:t xml:space="preserve"> </w:t>
      </w:r>
      <w:r w:rsidRPr="00A77C6B">
        <w:rPr>
          <w:rFonts w:cstheme="minorHAnsi"/>
          <w:b/>
          <w:bCs/>
          <w:color w:val="002060"/>
          <w:sz w:val="24"/>
          <w:szCs w:val="24"/>
          <w:lang w:val="sr-Cyrl-RS"/>
        </w:rPr>
        <w:t xml:space="preserve">   Прилог 1.</w:t>
      </w:r>
    </w:p>
    <w:p w14:paraId="20A2D598" w14:textId="77777777" w:rsidR="006F4BB5" w:rsidRPr="00A77C6B" w:rsidRDefault="006F4BB5" w:rsidP="006F4BB5">
      <w:pPr>
        <w:jc w:val="center"/>
        <w:rPr>
          <w:rFonts w:cstheme="minorHAnsi"/>
          <w:b/>
          <w:bCs/>
          <w:color w:val="002060"/>
          <w:sz w:val="24"/>
          <w:szCs w:val="24"/>
          <w:lang w:val="sr-Cyrl-RS"/>
        </w:rPr>
      </w:pPr>
    </w:p>
    <w:p w14:paraId="21E8F5D9" w14:textId="77777777" w:rsidR="006F4BB5" w:rsidRPr="00A77C6B" w:rsidRDefault="006F4BB5" w:rsidP="006F4BB5">
      <w:pPr>
        <w:jc w:val="center"/>
        <w:rPr>
          <w:rFonts w:cstheme="minorHAnsi"/>
          <w:b/>
          <w:bCs/>
          <w:color w:val="002060"/>
          <w:sz w:val="24"/>
          <w:szCs w:val="24"/>
          <w:lang w:val="sr-Cyrl-RS"/>
        </w:rPr>
      </w:pPr>
      <w:r w:rsidRPr="00A77C6B">
        <w:rPr>
          <w:rFonts w:cstheme="minorHAnsi"/>
          <w:b/>
          <w:bCs/>
          <w:color w:val="002060"/>
          <w:sz w:val="24"/>
          <w:szCs w:val="24"/>
          <w:lang w:val="sr-Cyrl-RS"/>
        </w:rPr>
        <w:t>Република Србија</w:t>
      </w:r>
    </w:p>
    <w:p w14:paraId="4070F570" w14:textId="77777777" w:rsidR="005749EF" w:rsidRPr="00A77C6B" w:rsidRDefault="005749EF" w:rsidP="005749EF">
      <w:pPr>
        <w:pStyle w:val="Default"/>
        <w:jc w:val="center"/>
        <w:rPr>
          <w:rFonts w:asciiTheme="minorHAnsi" w:hAnsiTheme="minorHAnsi" w:cstheme="minorHAnsi"/>
          <w:b/>
          <w:bCs/>
          <w:color w:val="002060"/>
          <w:lang w:val="sr-Cyrl-RS"/>
        </w:rPr>
      </w:pPr>
      <w:r w:rsidRPr="00A77C6B">
        <w:rPr>
          <w:rFonts w:asciiTheme="minorHAnsi" w:hAnsiTheme="minorHAnsi" w:cstheme="minorHAnsi"/>
          <w:b/>
          <w:bCs/>
          <w:color w:val="002060"/>
          <w:lang w:val="sr-Cyrl-RS"/>
        </w:rPr>
        <w:t xml:space="preserve">Министарство </w:t>
      </w:r>
      <w:r w:rsidRPr="0038560C">
        <w:rPr>
          <w:rFonts w:asciiTheme="minorHAnsi" w:hAnsiTheme="minorHAnsi" w:cstheme="minorHAnsi"/>
          <w:b/>
          <w:bCs/>
          <w:color w:val="002060"/>
          <w:lang w:val="sr-Cyrl-RS"/>
        </w:rPr>
        <w:t>науке, технолошког развоја и иновација</w:t>
      </w:r>
      <w:r>
        <w:rPr>
          <w:rFonts w:asciiTheme="minorHAnsi" w:hAnsiTheme="minorHAnsi" w:cstheme="minorHAnsi"/>
          <w:b/>
          <w:bCs/>
          <w:color w:val="002060"/>
          <w:lang w:val="sr-Cyrl-RS"/>
        </w:rPr>
        <w:t xml:space="preserve"> - НИТРА</w:t>
      </w:r>
    </w:p>
    <w:p w14:paraId="19A7D17A" w14:textId="0556085F" w:rsidR="006F4BB5" w:rsidRPr="00A77C6B" w:rsidRDefault="00A77C6B" w:rsidP="006F4BB5">
      <w:pPr>
        <w:jc w:val="center"/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</w:pPr>
      <w:r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>ПРОЈЕКАТ АКЦЕЛЕРАЦИЈЕ</w:t>
      </w:r>
      <w:r w:rsidR="006F4BB5" w:rsidRPr="00A77C6B"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 xml:space="preserve"> ИНОВАЦИЈА И </w:t>
      </w:r>
      <w:r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 xml:space="preserve">ПОДСТИЦАЊА </w:t>
      </w:r>
      <w:r w:rsidR="006F4BB5" w:rsidRPr="00A77C6B"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>РАСТ</w:t>
      </w:r>
      <w:r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>А</w:t>
      </w:r>
      <w:r w:rsidR="006F4BB5" w:rsidRPr="00A77C6B"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 xml:space="preserve"> ПРЕДУЗЕТНИШТВА </w:t>
      </w:r>
      <w:r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br/>
      </w:r>
      <w:r w:rsidR="006F4BB5" w:rsidRPr="00A77C6B"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 xml:space="preserve">У </w:t>
      </w:r>
      <w:r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 xml:space="preserve">РЕПУБЛИЦИ </w:t>
      </w:r>
      <w:r w:rsidR="006F4BB5" w:rsidRPr="00A77C6B">
        <w:rPr>
          <w:rFonts w:eastAsia="Times New Roman" w:cstheme="minorHAnsi"/>
          <w:b/>
          <w:color w:val="002060"/>
          <w:sz w:val="24"/>
          <w:szCs w:val="24"/>
          <w:u w:color="FFFFFF"/>
          <w:lang w:val="sr-Cyrl-RS"/>
        </w:rPr>
        <w:t>СРБИЈИ – ПРОЈЕКАТ SAIGE</w:t>
      </w:r>
    </w:p>
    <w:p w14:paraId="561BECD8" w14:textId="77777777" w:rsidR="006F4BB5" w:rsidRPr="00A77C6B" w:rsidRDefault="006F4BB5" w:rsidP="006F4BB5">
      <w:pPr>
        <w:rPr>
          <w:rFonts w:eastAsia="Times New Roman" w:cstheme="minorHAnsi"/>
          <w:bCs/>
          <w:sz w:val="24"/>
          <w:szCs w:val="24"/>
          <w:u w:color="FFFFFF"/>
          <w:lang w:val="sr-Cyrl-RS"/>
        </w:rPr>
      </w:pPr>
    </w:p>
    <w:p w14:paraId="35348130" w14:textId="612C1AAC" w:rsidR="005749EF" w:rsidRPr="00CB7649" w:rsidRDefault="005749EF" w:rsidP="005749EF">
      <w:pPr>
        <w:jc w:val="both"/>
        <w:rPr>
          <w:rFonts w:eastAsia="Times New Roman" w:cstheme="minorHAnsi"/>
          <w:bCs/>
          <w:sz w:val="24"/>
          <w:szCs w:val="24"/>
          <w:u w:color="FFFFFF"/>
          <w:lang w:val="sr-Cyrl-RS"/>
        </w:rPr>
      </w:pP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У случају да имате притужбу/жалбу у вези са </w:t>
      </w:r>
      <w:r w:rsidR="003C5247">
        <w:rPr>
          <w:rFonts w:eastAsia="Times New Roman" w:cstheme="minorHAnsi"/>
          <w:bCs/>
          <w:sz w:val="24"/>
          <w:szCs w:val="24"/>
          <w:u w:color="FFFFFF"/>
          <w:lang w:val="sr-Cyrl-RS"/>
        </w:rPr>
        <w:t>п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ројектом SAIGE, 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односно програмима, позивима и активностима који се реализују у оквиру </w:t>
      </w:r>
      <w:r w:rsidR="003C5247">
        <w:rPr>
          <w:rFonts w:eastAsia="Times New Roman" w:cstheme="minorHAnsi"/>
          <w:bCs/>
          <w:sz w:val="24"/>
          <w:szCs w:val="24"/>
          <w:u w:color="FFFFFF"/>
          <w:lang w:val="sr-Cyrl-RS"/>
        </w:rPr>
        <w:t>п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ројекта 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SAIGE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, 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молим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>о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 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да 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попуните образац испод</w:t>
      </w:r>
      <w:r>
        <w:rPr>
          <w:rFonts w:eastAsia="Times New Roman" w:cstheme="minorHAnsi"/>
          <w:bCs/>
          <w:sz w:val="24"/>
          <w:szCs w:val="24"/>
          <w:u w:color="FFFFFF"/>
        </w:rPr>
        <w:t xml:space="preserve"> 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у складу са успостављеним жалбеним механизмом који је доступан на званичној интернет страници </w:t>
      </w:r>
      <w:r w:rsidR="003C5247">
        <w:rPr>
          <w:rFonts w:eastAsia="Times New Roman" w:cstheme="minorHAnsi"/>
          <w:bCs/>
          <w:sz w:val="24"/>
          <w:szCs w:val="24"/>
          <w:u w:color="FFFFFF"/>
          <w:lang w:val="sr-Cyrl-RS"/>
        </w:rPr>
        <w:t>п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ројекта 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SAIGE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, у одељку Жалбени механизам за пројекат 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SAIGE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: </w:t>
      </w:r>
      <w:hyperlink r:id="rId8" w:history="1">
        <w:r w:rsidRPr="00EB769A">
          <w:rPr>
            <w:rStyle w:val="Hyperlink"/>
            <w:rFonts w:eastAsia="Times New Roman" w:cstheme="minorHAnsi"/>
            <w:bCs/>
            <w:sz w:val="24"/>
            <w:szCs w:val="24"/>
            <w:lang w:val="sr-Cyrl-RS"/>
          </w:rPr>
          <w:t>https://nitra.gov.rs/tekst/sr/195/projekat-saige.php</w:t>
        </w:r>
      </w:hyperlink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. </w:t>
      </w:r>
      <w:r>
        <w:rPr>
          <w:rFonts w:cstheme="minorHAnsi"/>
          <w:sz w:val="24"/>
          <w:szCs w:val="24"/>
          <w:lang w:val="sr-Cyrl-RS"/>
        </w:rPr>
        <w:t xml:space="preserve"> </w:t>
      </w:r>
    </w:p>
    <w:p w14:paraId="3B008420" w14:textId="77777777" w:rsidR="005749EF" w:rsidRDefault="005749EF" w:rsidP="008406CE">
      <w:pPr>
        <w:jc w:val="both"/>
        <w:rPr>
          <w:rFonts w:eastAsia="Times New Roman" w:cstheme="minorHAnsi"/>
          <w:bCs/>
          <w:sz w:val="24"/>
          <w:szCs w:val="24"/>
          <w:u w:color="FFFFFF"/>
          <w:lang w:val="sr-Cyrl-RS"/>
        </w:rPr>
      </w:pPr>
    </w:p>
    <w:p w14:paraId="72D3EDAF" w14:textId="7706D10D" w:rsidR="008406CE" w:rsidRPr="00761AC4" w:rsidRDefault="008406CE" w:rsidP="008406CE">
      <w:pPr>
        <w:jc w:val="both"/>
        <w:rPr>
          <w:rFonts w:cstheme="minorHAnsi"/>
          <w:sz w:val="24"/>
          <w:szCs w:val="24"/>
          <w:lang w:val="sr-Cyrl-RS"/>
        </w:rPr>
      </w:pP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Напомена: Жалба и/или притужб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>а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 се однос</w:t>
      </w:r>
      <w:r>
        <w:rPr>
          <w:rFonts w:eastAsia="Times New Roman" w:cstheme="minorHAnsi"/>
          <w:bCs/>
          <w:sz w:val="24"/>
          <w:szCs w:val="24"/>
          <w:u w:color="FFFFFF"/>
          <w:lang w:val="sr-Cyrl-RS"/>
        </w:rPr>
        <w:t>и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 xml:space="preserve"> искључиво на </w:t>
      </w:r>
      <w:r w:rsidR="003C5247">
        <w:rPr>
          <w:rFonts w:eastAsia="Times New Roman" w:cstheme="minorHAnsi"/>
          <w:bCs/>
          <w:sz w:val="24"/>
          <w:szCs w:val="24"/>
          <w:u w:color="FFFFFF"/>
          <w:lang w:val="sr-Cyrl-RS"/>
        </w:rPr>
        <w:t>п</w:t>
      </w:r>
      <w:r w:rsidRPr="00A77C6B">
        <w:rPr>
          <w:rFonts w:eastAsia="Times New Roman" w:cstheme="minorHAnsi"/>
          <w:bCs/>
          <w:sz w:val="24"/>
          <w:szCs w:val="24"/>
          <w:u w:color="FFFFFF"/>
          <w:lang w:val="sr-Cyrl-RS"/>
        </w:rPr>
        <w:t>ројекат SAIGE</w:t>
      </w:r>
      <w:r>
        <w:rPr>
          <w:rFonts w:eastAsia="Times New Roman" w:cstheme="minorHAnsi"/>
          <w:b/>
          <w:sz w:val="24"/>
          <w:szCs w:val="24"/>
          <w:u w:color="FFFFFF"/>
          <w:lang w:val="sr-Cyrl-RS"/>
        </w:rPr>
        <w:t>.</w:t>
      </w:r>
    </w:p>
    <w:p w14:paraId="140C20D2" w14:textId="77777777" w:rsidR="006F4BB5" w:rsidRPr="00A77C6B" w:rsidRDefault="006F4BB5" w:rsidP="006F4BB5">
      <w:pPr>
        <w:spacing w:line="240" w:lineRule="auto"/>
        <w:jc w:val="both"/>
        <w:rPr>
          <w:rFonts w:cstheme="minorHAnsi"/>
          <w:sz w:val="24"/>
          <w:szCs w:val="24"/>
          <w:lang w:val="sr-Cyrl-RS"/>
        </w:rPr>
      </w:pP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2122"/>
        <w:gridCol w:w="567"/>
        <w:gridCol w:w="3575"/>
        <w:gridCol w:w="865"/>
        <w:gridCol w:w="335"/>
        <w:gridCol w:w="1886"/>
      </w:tblGrid>
      <w:tr w:rsidR="006F4BB5" w:rsidRPr="00A77C6B" w14:paraId="183041BA" w14:textId="77777777" w:rsidTr="00EC36CA">
        <w:tc>
          <w:tcPr>
            <w:tcW w:w="935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F5496" w:themeFill="accent1" w:themeFillShade="BF"/>
          </w:tcPr>
          <w:p w14:paraId="3053C16D" w14:textId="77777777" w:rsidR="006F4BB5" w:rsidRPr="00A77C6B" w:rsidRDefault="006F4BB5" w:rsidP="00EC36C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val="sr-Cyrl-RS"/>
              </w:rPr>
              <w:t>Контакт подаци:</w:t>
            </w:r>
          </w:p>
        </w:tc>
      </w:tr>
      <w:tr w:rsidR="006F4BB5" w:rsidRPr="00A77C6B" w14:paraId="1A6A1A73" w14:textId="77777777" w:rsidTr="00EC36CA">
        <w:tc>
          <w:tcPr>
            <w:tcW w:w="9350" w:type="dxa"/>
            <w:gridSpan w:val="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E5628DB" w14:textId="77777777" w:rsidR="006F4BB5" w:rsidRPr="00A77C6B" w:rsidRDefault="006F4BB5" w:rsidP="00EC36CA">
            <w:pPr>
              <w:jc w:val="both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Ваше име и презиме и контакт подаци неће бити откривени, нити јавно доступни, без ваше сагласности и ови подаци ће се користити само за могућу даљу комуникацију са вама и у вези са вашом поднесеном притужбом.</w:t>
            </w:r>
          </w:p>
        </w:tc>
      </w:tr>
      <w:tr w:rsidR="006F4BB5" w:rsidRPr="00A77C6B" w14:paraId="60AB785E" w14:textId="77777777" w:rsidTr="00EC36CA">
        <w:tc>
          <w:tcPr>
            <w:tcW w:w="9350" w:type="dxa"/>
            <w:gridSpan w:val="6"/>
            <w:tcBorders>
              <w:left w:val="single" w:sz="8" w:space="0" w:color="auto"/>
              <w:right w:val="single" w:sz="8" w:space="0" w:color="auto"/>
            </w:tcBorders>
          </w:tcPr>
          <w:p w14:paraId="73856CCA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 xml:space="preserve">Деловодни/заводни број жалбе: </w:t>
            </w:r>
          </w:p>
        </w:tc>
      </w:tr>
      <w:tr w:rsidR="006F4BB5" w:rsidRPr="00A77C6B" w14:paraId="77BB6A96" w14:textId="77777777" w:rsidTr="00EC36CA">
        <w:tc>
          <w:tcPr>
            <w:tcW w:w="2689" w:type="dxa"/>
            <w:gridSpan w:val="2"/>
            <w:vMerge w:val="restart"/>
            <w:tcBorders>
              <w:left w:val="single" w:sz="8" w:space="0" w:color="auto"/>
            </w:tcBorders>
          </w:tcPr>
          <w:p w14:paraId="2D359913" w14:textId="017AAA96" w:rsidR="009B202A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Контакт подаци</w:t>
            </w:r>
            <w:r w:rsidR="005A2E31">
              <w:rPr>
                <w:rStyle w:val="FootnoteReference"/>
                <w:rFonts w:asciiTheme="minorHAnsi" w:hAnsiTheme="minorHAnsi" w:cstheme="minorHAnsi"/>
                <w:sz w:val="24"/>
                <w:szCs w:val="24"/>
                <w:lang w:val="sr-Cyrl-RS"/>
              </w:rPr>
              <w:footnoteReference w:id="1"/>
            </w: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:</w:t>
            </w:r>
            <w:r w:rsidR="009B202A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6661" w:type="dxa"/>
            <w:gridSpan w:val="4"/>
            <w:tcBorders>
              <w:right w:val="single" w:sz="8" w:space="0" w:color="auto"/>
            </w:tcBorders>
          </w:tcPr>
          <w:p w14:paraId="7C3E2918" w14:textId="77777777" w:rsidR="006F4BB5" w:rsidRPr="00A77C6B" w:rsidRDefault="006F4BB5" w:rsidP="00EC36CA">
            <w:pPr>
              <w:spacing w:before="60" w:after="60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Име и презиме:</w:t>
            </w:r>
          </w:p>
        </w:tc>
      </w:tr>
      <w:tr w:rsidR="006F4BB5" w:rsidRPr="00A77C6B" w14:paraId="69F4FC16" w14:textId="77777777" w:rsidTr="00EC36CA">
        <w:tc>
          <w:tcPr>
            <w:tcW w:w="2689" w:type="dxa"/>
            <w:gridSpan w:val="2"/>
            <w:vMerge/>
            <w:tcBorders>
              <w:left w:val="single" w:sz="8" w:space="0" w:color="auto"/>
            </w:tcBorders>
          </w:tcPr>
          <w:p w14:paraId="6BF4F9D8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</w:tc>
        <w:tc>
          <w:tcPr>
            <w:tcW w:w="6661" w:type="dxa"/>
            <w:gridSpan w:val="4"/>
            <w:tcBorders>
              <w:right w:val="single" w:sz="8" w:space="0" w:color="auto"/>
            </w:tcBorders>
          </w:tcPr>
          <w:p w14:paraId="670C9D21" w14:textId="37826814" w:rsidR="006F4BB5" w:rsidRPr="00A77C6B" w:rsidRDefault="006F4BB5" w:rsidP="008406CE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Адреса:</w:t>
            </w:r>
          </w:p>
        </w:tc>
      </w:tr>
      <w:tr w:rsidR="006F4BB5" w:rsidRPr="00A77C6B" w14:paraId="492B2E11" w14:textId="77777777" w:rsidTr="00EC36CA">
        <w:tc>
          <w:tcPr>
            <w:tcW w:w="2689" w:type="dxa"/>
            <w:gridSpan w:val="2"/>
            <w:vMerge/>
            <w:tcBorders>
              <w:left w:val="single" w:sz="8" w:space="0" w:color="auto"/>
            </w:tcBorders>
          </w:tcPr>
          <w:p w14:paraId="7677D6EB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</w:tc>
        <w:tc>
          <w:tcPr>
            <w:tcW w:w="6661" w:type="dxa"/>
            <w:gridSpan w:val="4"/>
            <w:tcBorders>
              <w:right w:val="single" w:sz="8" w:space="0" w:color="auto"/>
            </w:tcBorders>
          </w:tcPr>
          <w:p w14:paraId="6E7CEA08" w14:textId="77777777" w:rsidR="006F4BB5" w:rsidRPr="00A77C6B" w:rsidRDefault="006F4BB5" w:rsidP="00EC36CA">
            <w:pPr>
              <w:spacing w:before="60" w:after="60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Телефон:</w:t>
            </w:r>
          </w:p>
        </w:tc>
      </w:tr>
      <w:tr w:rsidR="006F4BB5" w:rsidRPr="00A77C6B" w14:paraId="53D81BFA" w14:textId="77777777" w:rsidTr="00EC36CA">
        <w:tc>
          <w:tcPr>
            <w:tcW w:w="2689" w:type="dxa"/>
            <w:gridSpan w:val="2"/>
            <w:vMerge/>
            <w:tcBorders>
              <w:left w:val="single" w:sz="8" w:space="0" w:color="auto"/>
            </w:tcBorders>
          </w:tcPr>
          <w:p w14:paraId="18931114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</w:tc>
        <w:tc>
          <w:tcPr>
            <w:tcW w:w="6661" w:type="dxa"/>
            <w:gridSpan w:val="4"/>
            <w:tcBorders>
              <w:right w:val="single" w:sz="8" w:space="0" w:color="auto"/>
            </w:tcBorders>
          </w:tcPr>
          <w:p w14:paraId="5D02EA01" w14:textId="77777777" w:rsidR="006F4BB5" w:rsidRPr="00A77C6B" w:rsidRDefault="006F4BB5" w:rsidP="00EC36CA">
            <w:pPr>
              <w:spacing w:before="60" w:after="60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 xml:space="preserve">е - пошта:   </w:t>
            </w:r>
          </w:p>
        </w:tc>
      </w:tr>
      <w:tr w:rsidR="006F4BB5" w:rsidRPr="00A77C6B" w14:paraId="25326E16" w14:textId="77777777" w:rsidTr="00FE778F">
        <w:tc>
          <w:tcPr>
            <w:tcW w:w="7129" w:type="dxa"/>
            <w:gridSpan w:val="4"/>
            <w:tcBorders>
              <w:left w:val="single" w:sz="8" w:space="0" w:color="auto"/>
              <w:right w:val="single" w:sz="4" w:space="0" w:color="auto"/>
            </w:tcBorders>
          </w:tcPr>
          <w:p w14:paraId="24B62A14" w14:textId="77777777" w:rsidR="006F4BB5" w:rsidRPr="00A77C6B" w:rsidRDefault="006F4BB5" w:rsidP="00EC36CA">
            <w:pPr>
              <w:spacing w:line="310" w:lineRule="auto"/>
              <w:rPr>
                <w:rFonts w:cstheme="minorHAnsi"/>
                <w:sz w:val="24"/>
                <w:szCs w:val="24"/>
                <w:lang w:val="sr-Cyrl-RS"/>
              </w:rPr>
            </w:pPr>
            <w:r w:rsidRPr="00A77C6B">
              <w:rPr>
                <w:rFonts w:cstheme="minorHAnsi"/>
                <w:sz w:val="24"/>
                <w:szCs w:val="24"/>
                <w:lang w:val="sr-Cyrl-RS"/>
              </w:rPr>
              <w:t>Пол подносиоца жалбе (искључиво се користи у статистичке сврхе, а својом изјавом се слажете са обрадом статистичких података)</w:t>
            </w:r>
          </w:p>
        </w:tc>
        <w:tc>
          <w:tcPr>
            <w:tcW w:w="2221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B78F616" w14:textId="77777777" w:rsidR="006F4BB5" w:rsidRPr="003C5247" w:rsidRDefault="00000000" w:rsidP="00FE778F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  <w:lang w:val="sr-Cyrl-RS"/>
                </w:rPr>
                <w:id w:val="7556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4BB5" w:rsidRPr="003C5247">
                  <w:rPr>
                    <w:rFonts w:ascii="Segoe UI Symbol" w:eastAsia="MS Gothic" w:hAnsi="Segoe UI Symbol" w:cs="Segoe UI Symbol"/>
                    <w:sz w:val="24"/>
                    <w:szCs w:val="24"/>
                    <w:lang w:val="sr-Cyrl-RS"/>
                  </w:rPr>
                  <w:t>☐</w:t>
                </w:r>
              </w:sdtContent>
            </w:sdt>
            <w:r w:rsidR="006F4BB5" w:rsidRPr="003C5247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F4BB5" w:rsidRPr="003C5247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Mушки</w:t>
            </w:r>
            <w:proofErr w:type="spellEnd"/>
          </w:p>
          <w:p w14:paraId="6A85AC5D" w14:textId="77777777" w:rsidR="006F4BB5" w:rsidRPr="00A77C6B" w:rsidRDefault="00000000" w:rsidP="00FE778F">
            <w:pPr>
              <w:rPr>
                <w:rFonts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  <w:lang w:val="sr-Cyrl-RS"/>
                </w:rPr>
                <w:id w:val="-1612664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4BB5" w:rsidRPr="003C5247">
                  <w:rPr>
                    <w:rFonts w:ascii="Segoe UI Symbol" w:eastAsia="MS Gothic" w:hAnsi="Segoe UI Symbol" w:cs="Segoe UI Symbol"/>
                    <w:sz w:val="24"/>
                    <w:szCs w:val="24"/>
                    <w:lang w:val="sr-Cyrl-RS"/>
                  </w:rPr>
                  <w:t>☐</w:t>
                </w:r>
              </w:sdtContent>
            </w:sdt>
            <w:r w:rsidR="006F4BB5" w:rsidRPr="003C5247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 xml:space="preserve"> Женски</w:t>
            </w:r>
          </w:p>
        </w:tc>
      </w:tr>
      <w:tr w:rsidR="00FE778F" w:rsidRPr="00A77C6B" w14:paraId="72332846" w14:textId="77777777" w:rsidTr="00D15A90">
        <w:tc>
          <w:tcPr>
            <w:tcW w:w="2689" w:type="dxa"/>
            <w:gridSpan w:val="2"/>
            <w:tcBorders>
              <w:left w:val="single" w:sz="8" w:space="0" w:color="auto"/>
            </w:tcBorders>
          </w:tcPr>
          <w:p w14:paraId="1AB616F7" w14:textId="77777777" w:rsidR="00FE778F" w:rsidRPr="00A77C6B" w:rsidRDefault="00FE778F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Како желите да будете контактирани? Молимо Вас да означите</w:t>
            </w:r>
          </w:p>
        </w:tc>
        <w:tc>
          <w:tcPr>
            <w:tcW w:w="6661" w:type="dxa"/>
            <w:gridSpan w:val="4"/>
            <w:tcBorders>
              <w:right w:val="single" w:sz="8" w:space="0" w:color="auto"/>
            </w:tcBorders>
          </w:tcPr>
          <w:p w14:paraId="33D1C64A" w14:textId="77777777" w:rsidR="004F322A" w:rsidRDefault="00000000" w:rsidP="004F322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8017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778F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FE778F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ab/>
            </w:r>
            <w:r w:rsidR="00FE778F"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Поштом</w:t>
            </w:r>
          </w:p>
          <w:p w14:paraId="09800DE0" w14:textId="6AC572CB" w:rsidR="00FE778F" w:rsidRPr="00A77C6B" w:rsidRDefault="00000000" w:rsidP="004F322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349712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778F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FE778F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ab/>
            </w:r>
            <w:r w:rsidR="00FE778F"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Телефоном</w:t>
            </w:r>
          </w:p>
          <w:p w14:paraId="627D0B9B" w14:textId="39CC1F50" w:rsidR="00FE778F" w:rsidRPr="00A77C6B" w:rsidRDefault="00000000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1229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778F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FE778F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ab/>
              <w:t>Електронском</w:t>
            </w:r>
            <w:r w:rsidR="00FE778F"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 xml:space="preserve"> поштом</w:t>
            </w:r>
          </w:p>
        </w:tc>
      </w:tr>
      <w:tr w:rsidR="006F4BB5" w:rsidRPr="00A77C6B" w14:paraId="21F87284" w14:textId="77777777" w:rsidTr="00EC36CA">
        <w:tc>
          <w:tcPr>
            <w:tcW w:w="9350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F9D0602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Опис притужбе/инцидента/забринутости/жалбе или коментара (обавезно поље):</w:t>
            </w:r>
          </w:p>
          <w:p w14:paraId="35FC48E1" w14:textId="77777777" w:rsidR="006F4BB5" w:rsidRPr="00A77C6B" w:rsidRDefault="006F4BB5" w:rsidP="00EC36CA">
            <w:pPr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4"/>
                <w:lang w:val="sr-Cyrl-RS"/>
              </w:rPr>
            </w:pPr>
          </w:p>
          <w:p w14:paraId="3DA878C7" w14:textId="77777777" w:rsidR="006F4BB5" w:rsidRPr="00A77C6B" w:rsidRDefault="006F4BB5" w:rsidP="00EC36CA">
            <w:pPr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4"/>
                <w:lang w:val="sr-Cyrl-RS"/>
              </w:rPr>
            </w:pPr>
          </w:p>
          <w:p w14:paraId="032E4ACE" w14:textId="77777777" w:rsidR="006F4BB5" w:rsidRPr="00A77C6B" w:rsidRDefault="006F4BB5" w:rsidP="00EC36CA">
            <w:pP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4"/>
                <w:szCs w:val="24"/>
                <w:lang w:val="sr-Cyrl-RS"/>
              </w:rPr>
              <w:t>Молимо унесите овде</w:t>
            </w:r>
          </w:p>
        </w:tc>
      </w:tr>
      <w:tr w:rsidR="006F4BB5" w:rsidRPr="00A77C6B" w14:paraId="6060F064" w14:textId="77777777" w:rsidTr="00EC36CA">
        <w:tc>
          <w:tcPr>
            <w:tcW w:w="9350" w:type="dxa"/>
            <w:gridSpan w:val="6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4DF5D7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Ако се притужба/забринутост/коментар односи на тачан догађај/случај, наведите место и датум догађаја, као и да ли се догађај и/или инцидент поновио:</w:t>
            </w:r>
          </w:p>
          <w:p w14:paraId="70DD1950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24543FAA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4F1B2B82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4"/>
                <w:szCs w:val="24"/>
                <w:lang w:val="sr-Cyrl-RS"/>
              </w:rPr>
              <w:t>Молимо унесите овде</w:t>
            </w:r>
          </w:p>
        </w:tc>
      </w:tr>
      <w:tr w:rsidR="006F4BB5" w:rsidRPr="00A77C6B" w14:paraId="053986D2" w14:textId="77777777" w:rsidTr="00EC36CA">
        <w:tc>
          <w:tcPr>
            <w:tcW w:w="9350" w:type="dxa"/>
            <w:gridSpan w:val="6"/>
          </w:tcPr>
          <w:p w14:paraId="01F32830" w14:textId="77777777" w:rsidR="006F4BB5" w:rsidRPr="00A77C6B" w:rsidRDefault="006F4BB5" w:rsidP="003321AC">
            <w:pPr>
              <w:keepNext/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lastRenderedPageBreak/>
              <w:t>Која је ваша препорука за разрешење жалбе?</w:t>
            </w:r>
          </w:p>
          <w:p w14:paraId="68597694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4B26EE00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26C80EA0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63E5E2C5" w14:textId="77777777" w:rsidR="006F4BB5" w:rsidRPr="00A77C6B" w:rsidRDefault="006F4BB5" w:rsidP="00EC36CA">
            <w:pPr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4"/>
                <w:szCs w:val="24"/>
                <w:lang w:val="sr-Cyrl-RS"/>
              </w:rPr>
              <w:t>Молимо унесите овде</w:t>
            </w:r>
          </w:p>
        </w:tc>
      </w:tr>
      <w:tr w:rsidR="002B43EB" w:rsidRPr="00A77C6B" w14:paraId="1639EEEE" w14:textId="77777777" w:rsidTr="002B43EB">
        <w:trPr>
          <w:trHeight w:val="1111"/>
        </w:trPr>
        <w:tc>
          <w:tcPr>
            <w:tcW w:w="2122" w:type="dxa"/>
          </w:tcPr>
          <w:p w14:paraId="0AF5E54F" w14:textId="47B2F589" w:rsidR="002B43EB" w:rsidRPr="00A77C6B" w:rsidRDefault="002B43EB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2B43E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Како да предате овај образац</w:t>
            </w:r>
            <w:r w:rsidR="008406CE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7228" w:type="dxa"/>
            <w:gridSpan w:val="5"/>
          </w:tcPr>
          <w:p w14:paraId="5F7CAB61" w14:textId="77777777" w:rsidR="003C5247" w:rsidRPr="007C1783" w:rsidRDefault="003C5247" w:rsidP="003C5247">
            <w:pPr>
              <w:spacing w:line="310" w:lineRule="auto"/>
              <w:rPr>
                <w:rFonts w:cstheme="minorHAnsi"/>
                <w:b/>
                <w:bCs/>
                <w:sz w:val="24"/>
                <w:szCs w:val="24"/>
                <w:lang w:val="sr-Cyrl-RS"/>
              </w:rPr>
            </w:pPr>
            <w:r w:rsidRPr="007C1783">
              <w:rPr>
                <w:rFonts w:cstheme="minorHAnsi"/>
                <w:b/>
                <w:bCs/>
                <w:sz w:val="24"/>
                <w:szCs w:val="24"/>
                <w:lang w:val="sr-Cyrl-RS"/>
              </w:rPr>
              <w:t>Министарство науке</w:t>
            </w:r>
            <w:r>
              <w:rPr>
                <w:rFonts w:cstheme="minorHAnsi"/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Pr="007C1783">
              <w:rPr>
                <w:rFonts w:cstheme="minorHAnsi"/>
                <w:b/>
                <w:bCs/>
                <w:sz w:val="24"/>
                <w:szCs w:val="24"/>
                <w:lang w:val="sr-Cyrl-RS"/>
              </w:rPr>
              <w:t>технолошког развоја</w:t>
            </w:r>
            <w:r>
              <w:rPr>
                <w:rFonts w:cstheme="minorHAnsi"/>
                <w:b/>
                <w:bCs/>
                <w:sz w:val="24"/>
                <w:szCs w:val="24"/>
                <w:lang w:val="sr-Cyrl-RS"/>
              </w:rPr>
              <w:t xml:space="preserve"> и иновација / </w:t>
            </w:r>
            <w:r w:rsidRPr="005115E1">
              <w:rPr>
                <w:rFonts w:cstheme="minorHAnsi"/>
                <w:b/>
                <w:bCs/>
                <w:sz w:val="24"/>
                <w:szCs w:val="24"/>
                <w:lang w:val="sr-Cyrl-RS"/>
              </w:rPr>
              <w:t>Јединица за управљање пројектом</w:t>
            </w:r>
          </w:p>
          <w:p w14:paraId="4CC7A239" w14:textId="77777777" w:rsidR="003C5247" w:rsidRDefault="003C5247" w:rsidP="003C5247">
            <w:pPr>
              <w:spacing w:line="310" w:lineRule="auto"/>
              <w:rPr>
                <w:rFonts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0839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  <w:lang w:val="sr-Cyrl-RS"/>
              </w:rPr>
              <w:tab/>
            </w:r>
            <w:r w:rsidRPr="00A77C6B">
              <w:rPr>
                <w:rFonts w:cstheme="minorHAnsi"/>
                <w:sz w:val="24"/>
                <w:szCs w:val="24"/>
                <w:lang w:val="sr-Cyrl-RS"/>
              </w:rPr>
              <w:t xml:space="preserve">Поштом </w:t>
            </w:r>
            <w:r>
              <w:rPr>
                <w:rFonts w:cstheme="minorHAnsi"/>
                <w:sz w:val="24"/>
                <w:szCs w:val="24"/>
                <w:lang w:val="sr-Cyrl-RS"/>
              </w:rPr>
              <w:t xml:space="preserve">на адресу </w:t>
            </w:r>
            <w:r w:rsidRPr="002B43EB">
              <w:rPr>
                <w:rFonts w:cstheme="minorHAnsi"/>
                <w:sz w:val="24"/>
                <w:szCs w:val="24"/>
                <w:lang w:val="sr-Cyrl-RS"/>
              </w:rPr>
              <w:t xml:space="preserve">Немањина 22-26, </w:t>
            </w:r>
            <w:r>
              <w:rPr>
                <w:rFonts w:cstheme="minorHAnsi"/>
                <w:sz w:val="24"/>
                <w:szCs w:val="24"/>
                <w:lang w:val="sr-Cyrl-RS"/>
              </w:rPr>
              <w:t xml:space="preserve">11000 </w:t>
            </w:r>
            <w:r w:rsidRPr="002B43EB">
              <w:rPr>
                <w:rFonts w:cstheme="minorHAnsi"/>
                <w:sz w:val="24"/>
                <w:szCs w:val="24"/>
                <w:lang w:val="sr-Cyrl-RS"/>
              </w:rPr>
              <w:t>Београд</w:t>
            </w:r>
          </w:p>
          <w:p w14:paraId="21A73375" w14:textId="77777777" w:rsidR="003C5247" w:rsidRDefault="003C5247" w:rsidP="003C5247">
            <w:pPr>
              <w:spacing w:line="310" w:lineRule="auto"/>
              <w:rPr>
                <w:rFonts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24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  <w:lang w:val="sr-Cyrl-RS"/>
              </w:rPr>
              <w:tab/>
            </w:r>
            <w:r w:rsidRPr="00A77C6B">
              <w:rPr>
                <w:rFonts w:cstheme="minorHAnsi"/>
                <w:sz w:val="24"/>
                <w:szCs w:val="24"/>
                <w:lang w:val="sr-Cyrl-RS"/>
              </w:rPr>
              <w:t>На руке</w:t>
            </w:r>
            <w:r>
              <w:rPr>
                <w:rFonts w:cstheme="minorHAnsi"/>
                <w:sz w:val="24"/>
                <w:szCs w:val="24"/>
                <w:lang w:val="sr-Cyrl-RS"/>
              </w:rPr>
              <w:t xml:space="preserve"> са назнаком за Пројекат </w:t>
            </w:r>
            <w:r w:rsidRPr="00A77C6B">
              <w:rPr>
                <w:rFonts w:eastAsia="Times New Roman" w:cstheme="minorHAnsi"/>
                <w:bCs/>
                <w:sz w:val="24"/>
                <w:szCs w:val="24"/>
                <w:u w:color="FFFFFF"/>
                <w:lang w:val="sr-Cyrl-RS"/>
              </w:rPr>
              <w:t>SAIGE</w:t>
            </w:r>
            <w:r>
              <w:rPr>
                <w:rFonts w:cstheme="minorHAnsi"/>
                <w:sz w:val="24"/>
                <w:szCs w:val="24"/>
                <w:lang w:val="sr-Cyrl-RS"/>
              </w:rPr>
              <w:t xml:space="preserve"> на Писарници </w:t>
            </w:r>
            <w:r>
              <w:rPr>
                <w:rFonts w:cstheme="minorHAnsi"/>
                <w:sz w:val="24"/>
                <w:szCs w:val="24"/>
                <w:lang w:val="sr-Cyrl-RS"/>
              </w:rPr>
              <w:tab/>
              <w:t xml:space="preserve">Министарства, </w:t>
            </w:r>
            <w:r w:rsidRPr="002B43EB">
              <w:rPr>
                <w:rFonts w:cstheme="minorHAnsi"/>
                <w:sz w:val="24"/>
                <w:szCs w:val="24"/>
                <w:lang w:val="sr-Cyrl-RS"/>
              </w:rPr>
              <w:t xml:space="preserve">Немањина 22-26, </w:t>
            </w:r>
            <w:r>
              <w:rPr>
                <w:rFonts w:cstheme="minorHAnsi"/>
                <w:sz w:val="24"/>
                <w:szCs w:val="24"/>
                <w:lang w:val="sr-Cyrl-RS"/>
              </w:rPr>
              <w:t xml:space="preserve">11000 </w:t>
            </w:r>
            <w:r w:rsidRPr="002B43EB">
              <w:rPr>
                <w:rFonts w:cstheme="minorHAnsi"/>
                <w:sz w:val="24"/>
                <w:szCs w:val="24"/>
                <w:lang w:val="sr-Cyrl-RS"/>
              </w:rPr>
              <w:t>Београд</w:t>
            </w:r>
          </w:p>
          <w:p w14:paraId="166AB1F6" w14:textId="266DE5AC" w:rsidR="002B43EB" w:rsidRPr="00A77C6B" w:rsidRDefault="003C5247" w:rsidP="003C5247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694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ab/>
              <w:t>E</w:t>
            </w:r>
            <w:r w:rsidRPr="00A77C6B">
              <w:rPr>
                <w:rFonts w:cstheme="minorHAnsi"/>
                <w:sz w:val="24"/>
                <w:szCs w:val="24"/>
                <w:lang w:val="sr-Cyrl-RS"/>
              </w:rPr>
              <w:t xml:space="preserve"> - поштом: </w:t>
            </w:r>
            <w:hyperlink r:id="rId9" w:history="1">
              <w:r w:rsidRPr="00EB769A">
                <w:rPr>
                  <w:rStyle w:val="Hyperlink"/>
                  <w:rFonts w:cstheme="minorHAnsi"/>
                  <w:sz w:val="24"/>
                  <w:szCs w:val="24"/>
                </w:rPr>
                <w:t>saige@nitra.gov.rs</w:t>
              </w:r>
            </w:hyperlink>
          </w:p>
        </w:tc>
      </w:tr>
      <w:tr w:rsidR="006F4BB5" w:rsidRPr="00A77C6B" w14:paraId="3A8A53B0" w14:textId="77777777" w:rsidTr="003C5247">
        <w:trPr>
          <w:trHeight w:val="1134"/>
        </w:trPr>
        <w:tc>
          <w:tcPr>
            <w:tcW w:w="2122" w:type="dxa"/>
          </w:tcPr>
          <w:p w14:paraId="59861AF0" w14:textId="056F3ACF" w:rsidR="006F4BB5" w:rsidRPr="00A77C6B" w:rsidRDefault="006F4BB5" w:rsidP="00EC36CA">
            <w:pPr>
              <w:spacing w:line="310" w:lineRule="auto"/>
              <w:rPr>
                <w:rFonts w:cstheme="minorHAnsi"/>
                <w:sz w:val="24"/>
                <w:szCs w:val="24"/>
                <w:lang w:val="sr-Cyrl-RS"/>
              </w:rPr>
            </w:pPr>
            <w:r w:rsidRPr="00A77C6B">
              <w:rPr>
                <w:rFonts w:cstheme="minorHAnsi"/>
                <w:sz w:val="24"/>
                <w:szCs w:val="24"/>
                <w:lang w:val="sr-Cyrl-RS"/>
              </w:rPr>
              <w:t>Ако је ваша жалба анонимна:</w:t>
            </w:r>
          </w:p>
        </w:tc>
        <w:tc>
          <w:tcPr>
            <w:tcW w:w="7228" w:type="dxa"/>
            <w:gridSpan w:val="5"/>
          </w:tcPr>
          <w:p w14:paraId="6D99A636" w14:textId="655ACD4D" w:rsidR="006F4BB5" w:rsidRPr="004F322A" w:rsidRDefault="003C5247" w:rsidP="004F322A">
            <w:pPr>
              <w:rPr>
                <w:rFonts w:asciiTheme="minorHAnsi" w:hAnsiTheme="minorHAnsi" w:cstheme="minorHAnsi"/>
                <w:sz w:val="24"/>
                <w:szCs w:val="24"/>
                <w:lang w:val="sr-Latn-RS"/>
              </w:rPr>
            </w:pPr>
            <w:r w:rsidRPr="00A77C6B">
              <w:rPr>
                <w:rFonts w:cstheme="minorHAnsi"/>
                <w:sz w:val="24"/>
                <w:szCs w:val="24"/>
                <w:lang w:val="sr-Cyrl-RS"/>
              </w:rPr>
              <w:t xml:space="preserve">У том </w:t>
            </w:r>
            <w:r w:rsidRPr="00E3401C">
              <w:rPr>
                <w:rFonts w:cstheme="minorHAnsi"/>
                <w:sz w:val="24"/>
                <w:szCs w:val="24"/>
                <w:lang w:val="sr-Cyrl-RS"/>
              </w:rPr>
              <w:t xml:space="preserve">случају ће одговор бити објављен на сајту Пројекта </w:t>
            </w:r>
            <w:r>
              <w:rPr>
                <w:rFonts w:cstheme="minorHAnsi"/>
                <w:sz w:val="24"/>
                <w:szCs w:val="24"/>
                <w:lang w:val="sr-Cyrl-RS"/>
              </w:rPr>
              <w:t>а</w:t>
            </w:r>
            <w:r w:rsidRPr="00E3401C">
              <w:rPr>
                <w:rFonts w:cstheme="minorHAnsi"/>
                <w:sz w:val="24"/>
                <w:szCs w:val="24"/>
                <w:lang w:val="sr-Cyrl-RS"/>
              </w:rPr>
              <w:t xml:space="preserve">кцелерације иновација и подстицања раста предузетништва у </w:t>
            </w:r>
            <w:r>
              <w:rPr>
                <w:rFonts w:cstheme="minorHAnsi"/>
                <w:sz w:val="24"/>
                <w:szCs w:val="24"/>
                <w:lang w:val="sr-Cyrl-RS"/>
              </w:rPr>
              <w:t>Р</w:t>
            </w:r>
            <w:r w:rsidRPr="00E3401C">
              <w:rPr>
                <w:rFonts w:cstheme="minorHAnsi"/>
                <w:sz w:val="24"/>
                <w:szCs w:val="24"/>
                <w:lang w:val="sr-Cyrl-RS"/>
              </w:rPr>
              <w:t xml:space="preserve">епублици </w:t>
            </w:r>
            <w:r>
              <w:rPr>
                <w:rFonts w:cstheme="minorHAnsi"/>
                <w:sz w:val="24"/>
                <w:szCs w:val="24"/>
                <w:lang w:val="sr-Cyrl-RS"/>
              </w:rPr>
              <w:t>С</w:t>
            </w:r>
            <w:r w:rsidRPr="00E3401C">
              <w:rPr>
                <w:rFonts w:cstheme="minorHAnsi"/>
                <w:sz w:val="24"/>
                <w:szCs w:val="24"/>
                <w:lang w:val="sr-Cyrl-RS"/>
              </w:rPr>
              <w:t>рбији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hyperlink r:id="rId10" w:history="1">
              <w:r w:rsidRPr="007A1529">
                <w:rPr>
                  <w:rStyle w:val="Hyperlink"/>
                  <w:sz w:val="24"/>
                  <w:szCs w:val="24"/>
                </w:rPr>
                <w:t>https://</w:t>
              </w:r>
              <w:r w:rsidRPr="007A1529">
                <w:rPr>
                  <w:rStyle w:val="Hyperlink"/>
                  <w:sz w:val="24"/>
                  <w:szCs w:val="24"/>
                </w:rPr>
                <w:t>n</w:t>
              </w:r>
              <w:r w:rsidRPr="007A1529">
                <w:rPr>
                  <w:rStyle w:val="Hyperlink"/>
                  <w:sz w:val="24"/>
                  <w:szCs w:val="24"/>
                </w:rPr>
                <w:t>i</w:t>
              </w:r>
              <w:r w:rsidRPr="007A1529">
                <w:rPr>
                  <w:rStyle w:val="Hyperlink"/>
                  <w:sz w:val="24"/>
                  <w:szCs w:val="24"/>
                </w:rPr>
                <w:t>t</w:t>
              </w:r>
              <w:r w:rsidRPr="007A1529">
                <w:rPr>
                  <w:rStyle w:val="Hyperlink"/>
                  <w:sz w:val="24"/>
                  <w:szCs w:val="24"/>
                </w:rPr>
                <w:t>ra.</w:t>
              </w:r>
              <w:r w:rsidRPr="007A1529">
                <w:rPr>
                  <w:rStyle w:val="Hyperlink"/>
                  <w:sz w:val="24"/>
                  <w:szCs w:val="24"/>
                </w:rPr>
                <w:t>g</w:t>
              </w:r>
              <w:r w:rsidRPr="007A1529">
                <w:rPr>
                  <w:rStyle w:val="Hyperlink"/>
                  <w:sz w:val="24"/>
                  <w:szCs w:val="24"/>
                </w:rPr>
                <w:t>ov.rs/tekst/sr/195/projekat-saige.php</w:t>
              </w:r>
            </w:hyperlink>
          </w:p>
        </w:tc>
      </w:tr>
      <w:tr w:rsidR="006F4BB5" w:rsidRPr="00A77C6B" w14:paraId="4EF4086E" w14:textId="77777777" w:rsidTr="00EC36CA">
        <w:tc>
          <w:tcPr>
            <w:tcW w:w="2122" w:type="dxa"/>
          </w:tcPr>
          <w:p w14:paraId="67B95A55" w14:textId="77777777" w:rsidR="006F4BB5" w:rsidRPr="00A77C6B" w:rsidRDefault="006F4BB5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Потпис</w:t>
            </w:r>
          </w:p>
        </w:tc>
        <w:tc>
          <w:tcPr>
            <w:tcW w:w="4142" w:type="dxa"/>
            <w:gridSpan w:val="2"/>
          </w:tcPr>
          <w:p w14:paraId="0E6C587C" w14:textId="77777777" w:rsidR="006F4BB5" w:rsidRDefault="006F4BB5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  <w:p w14:paraId="4CCB4F16" w14:textId="77D701C8" w:rsidR="00761AC4" w:rsidRPr="00A77C6B" w:rsidRDefault="00761AC4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</w:tc>
        <w:tc>
          <w:tcPr>
            <w:tcW w:w="1200" w:type="dxa"/>
            <w:gridSpan w:val="2"/>
          </w:tcPr>
          <w:p w14:paraId="2EA5E186" w14:textId="77777777" w:rsidR="006F4BB5" w:rsidRPr="00A77C6B" w:rsidRDefault="006F4BB5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  <w:r w:rsidRPr="00A77C6B">
              <w:rPr>
                <w:rFonts w:asciiTheme="minorHAnsi" w:hAnsiTheme="minorHAnsi" w:cstheme="minorHAnsi"/>
                <w:sz w:val="24"/>
                <w:szCs w:val="24"/>
                <w:lang w:val="sr-Cyrl-RS"/>
              </w:rPr>
              <w:t>Датум</w:t>
            </w:r>
          </w:p>
        </w:tc>
        <w:tc>
          <w:tcPr>
            <w:tcW w:w="1886" w:type="dxa"/>
          </w:tcPr>
          <w:p w14:paraId="2CC9A60D" w14:textId="77777777" w:rsidR="006F4BB5" w:rsidRPr="00A77C6B" w:rsidRDefault="006F4BB5" w:rsidP="00EC36CA">
            <w:pPr>
              <w:spacing w:line="310" w:lineRule="auto"/>
              <w:rPr>
                <w:rFonts w:asciiTheme="minorHAnsi" w:hAnsiTheme="minorHAnsi" w:cstheme="minorHAnsi"/>
                <w:sz w:val="24"/>
                <w:szCs w:val="24"/>
                <w:lang w:val="sr-Cyrl-RS"/>
              </w:rPr>
            </w:pPr>
          </w:p>
        </w:tc>
      </w:tr>
    </w:tbl>
    <w:p w14:paraId="02F43749" w14:textId="77777777" w:rsidR="006F4BB5" w:rsidRPr="00A77C6B" w:rsidRDefault="006F4BB5" w:rsidP="006F4BB5">
      <w:pPr>
        <w:rPr>
          <w:rFonts w:cstheme="minorHAnsi"/>
          <w:sz w:val="24"/>
          <w:szCs w:val="24"/>
          <w:lang w:val="sr-Cyrl-RS"/>
        </w:rPr>
      </w:pPr>
    </w:p>
    <w:p w14:paraId="6DF99E65" w14:textId="77777777" w:rsidR="006F4BB5" w:rsidRPr="00A77C6B" w:rsidRDefault="006F4BB5" w:rsidP="006F4BB5">
      <w:pPr>
        <w:rPr>
          <w:rFonts w:cstheme="minorHAnsi"/>
          <w:sz w:val="24"/>
          <w:szCs w:val="24"/>
          <w:lang w:val="sr-Cyrl-RS"/>
        </w:rPr>
      </w:pPr>
    </w:p>
    <w:p w14:paraId="1C3E6F59" w14:textId="77777777" w:rsidR="006F4BB5" w:rsidRPr="00A77C6B" w:rsidRDefault="006F4BB5" w:rsidP="006F4BB5">
      <w:pPr>
        <w:rPr>
          <w:rFonts w:cstheme="minorHAnsi"/>
          <w:sz w:val="24"/>
          <w:szCs w:val="24"/>
          <w:lang w:val="sr-Cyrl-RS"/>
        </w:rPr>
      </w:pPr>
    </w:p>
    <w:p w14:paraId="22426E0B" w14:textId="77777777" w:rsidR="006F4BB5" w:rsidRPr="00A77C6B" w:rsidRDefault="006F4BB5" w:rsidP="006F4BB5">
      <w:pPr>
        <w:rPr>
          <w:lang w:val="sr-Cyrl-RS"/>
        </w:rPr>
      </w:pPr>
    </w:p>
    <w:p w14:paraId="69846520" w14:textId="77777777" w:rsidR="006F4BB5" w:rsidRPr="00A77C6B" w:rsidRDefault="006F4BB5" w:rsidP="006F4BB5">
      <w:pPr>
        <w:rPr>
          <w:lang w:val="sr-Cyrl-RS"/>
        </w:rPr>
      </w:pPr>
    </w:p>
    <w:p w14:paraId="17286142" w14:textId="77777777" w:rsidR="006F4BB5" w:rsidRPr="00A77C6B" w:rsidRDefault="006F4BB5" w:rsidP="006F4BB5">
      <w:pPr>
        <w:rPr>
          <w:lang w:val="sr-Cyrl-RS"/>
        </w:rPr>
      </w:pPr>
    </w:p>
    <w:p w14:paraId="0327D249" w14:textId="77777777" w:rsidR="006F4BB5" w:rsidRPr="00A77C6B" w:rsidRDefault="006F4BB5" w:rsidP="006F4BB5">
      <w:pPr>
        <w:rPr>
          <w:lang w:val="sr-Cyrl-RS"/>
        </w:rPr>
      </w:pPr>
    </w:p>
    <w:p w14:paraId="29583C4D" w14:textId="77777777" w:rsidR="00FC45E1" w:rsidRPr="00A77C6B" w:rsidRDefault="00FC45E1">
      <w:pPr>
        <w:rPr>
          <w:lang w:val="sr-Cyrl-RS"/>
        </w:rPr>
      </w:pPr>
    </w:p>
    <w:sectPr w:rsidR="00FC45E1" w:rsidRPr="00A77C6B" w:rsidSect="005A2E31">
      <w:footnotePr>
        <w:numFmt w:val="chicago"/>
      </w:footnotePr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A5698" w14:textId="77777777" w:rsidR="00907FF2" w:rsidRDefault="00907FF2" w:rsidP="005A2E31">
      <w:pPr>
        <w:spacing w:line="240" w:lineRule="auto"/>
      </w:pPr>
      <w:r>
        <w:separator/>
      </w:r>
    </w:p>
  </w:endnote>
  <w:endnote w:type="continuationSeparator" w:id="0">
    <w:p w14:paraId="0A149CFA" w14:textId="77777777" w:rsidR="00907FF2" w:rsidRDefault="00907FF2" w:rsidP="005A2E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917BF" w14:textId="77777777" w:rsidR="00907FF2" w:rsidRDefault="00907FF2" w:rsidP="005A2E31">
      <w:pPr>
        <w:spacing w:line="240" w:lineRule="auto"/>
      </w:pPr>
      <w:r>
        <w:separator/>
      </w:r>
    </w:p>
  </w:footnote>
  <w:footnote w:type="continuationSeparator" w:id="0">
    <w:p w14:paraId="6B5A974B" w14:textId="77777777" w:rsidR="00907FF2" w:rsidRDefault="00907FF2" w:rsidP="005A2E31">
      <w:pPr>
        <w:spacing w:line="240" w:lineRule="auto"/>
      </w:pPr>
      <w:r>
        <w:continuationSeparator/>
      </w:r>
    </w:p>
  </w:footnote>
  <w:footnote w:id="1">
    <w:p w14:paraId="59EEFFB4" w14:textId="5684A19E" w:rsidR="005A2E31" w:rsidRPr="005A2E31" w:rsidRDefault="005A2E31">
      <w:pPr>
        <w:pStyle w:val="FootnoteText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9D2C39">
        <w:rPr>
          <w:lang w:val="sr-Cyrl-RS"/>
        </w:rPr>
        <w:t>Жалбу/притужбу је могуће поднети и анонимно, у том случају не попуњавате део са контакт подацим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F4B0A"/>
    <w:multiLevelType w:val="hybridMultilevel"/>
    <w:tmpl w:val="2D4AF68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A1DF3"/>
    <w:multiLevelType w:val="hybridMultilevel"/>
    <w:tmpl w:val="2D4AF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158571">
    <w:abstractNumId w:val="0"/>
  </w:num>
  <w:num w:numId="2" w16cid:durableId="1447458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DC1MDQ0MzU2NrZQ0lEKTi0uzszPAykwrAUAU8trcCwAAAA="/>
  </w:docVars>
  <w:rsids>
    <w:rsidRoot w:val="006F4BB5"/>
    <w:rsid w:val="001B0969"/>
    <w:rsid w:val="0022657D"/>
    <w:rsid w:val="002B43EB"/>
    <w:rsid w:val="003321AC"/>
    <w:rsid w:val="0035638C"/>
    <w:rsid w:val="003C5247"/>
    <w:rsid w:val="004F322A"/>
    <w:rsid w:val="005749EF"/>
    <w:rsid w:val="005A2E31"/>
    <w:rsid w:val="00605738"/>
    <w:rsid w:val="006472D2"/>
    <w:rsid w:val="0069435C"/>
    <w:rsid w:val="006F4BB5"/>
    <w:rsid w:val="00761AC4"/>
    <w:rsid w:val="007C1783"/>
    <w:rsid w:val="00820D4A"/>
    <w:rsid w:val="008406CE"/>
    <w:rsid w:val="008C5E21"/>
    <w:rsid w:val="00907FF2"/>
    <w:rsid w:val="00917E22"/>
    <w:rsid w:val="009B202A"/>
    <w:rsid w:val="009D2C39"/>
    <w:rsid w:val="009F5A18"/>
    <w:rsid w:val="00A77C6B"/>
    <w:rsid w:val="00AC2BA3"/>
    <w:rsid w:val="00E3401C"/>
    <w:rsid w:val="00FC45E1"/>
    <w:rsid w:val="00FE7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C8973"/>
  <w15:chartTrackingRefBased/>
  <w15:docId w15:val="{2B851D14-099A-43D4-ACE3-617E5A53B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BB5"/>
    <w:pPr>
      <w:spacing w:after="0" w:line="264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4BB5"/>
    <w:pPr>
      <w:spacing w:after="0" w:line="240" w:lineRule="auto"/>
    </w:pPr>
    <w:rPr>
      <w:rFonts w:ascii="Calibri" w:eastAsiaTheme="minorEastAsia" w:hAnsi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F4B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F4B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4B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3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1AC4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2E3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2E3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A2E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tra.gov.rs/tekst/sr/195/projekat-saige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nitra.gov.rs/tekst/sr/195/projekat-saige.ph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ige@nitra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88C26B-0D9A-A346-A0C1-1402BAB38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dic, Vukica</dc:creator>
  <cp:keywords/>
  <dc:description/>
  <cp:lastModifiedBy>Helena Hirschenberger</cp:lastModifiedBy>
  <cp:revision>3</cp:revision>
  <dcterms:created xsi:type="dcterms:W3CDTF">2023-02-23T11:11:00Z</dcterms:created>
  <dcterms:modified xsi:type="dcterms:W3CDTF">2023-02-23T11:13:00Z</dcterms:modified>
</cp:coreProperties>
</file>